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41C4B98F" w:rsidR="006644C2" w:rsidRPr="00EE3FF9" w:rsidRDefault="006644C2" w:rsidP="000C4407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0B3567"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5</w:t>
      </w:r>
      <w:r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6760BF"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3</w:t>
      </w:r>
    </w:p>
    <w:p w14:paraId="1E768D9B" w14:textId="77777777" w:rsidR="006644C2" w:rsidRPr="00EE3FF9" w:rsidRDefault="006644C2" w:rsidP="000C4407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70D5DBB7" w14:textId="71FB61C4" w:rsidR="006644C2" w:rsidRPr="00EE3FF9" w:rsidRDefault="00683F33" w:rsidP="000C4407">
      <w:pPr>
        <w:spacing w:after="0"/>
        <w:jc w:val="center"/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</w:pP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>Automating Boilerplate Code</w:t>
      </w:r>
      <w:r w:rsidR="00EE3FF9"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 xml:space="preserve"> generation</w:t>
      </w: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 xml:space="preserve"> with </w:t>
      </w:r>
      <w:r w:rsidR="00EE3FF9"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br/>
      </w: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>GitHub Copilot</w:t>
      </w:r>
    </w:p>
    <w:p w14:paraId="249FA2F6" w14:textId="77777777" w:rsidR="00A84FB7" w:rsidRPr="00EE3FF9" w:rsidRDefault="00A84FB7" w:rsidP="000C4407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EE3FF9" w:rsidRDefault="006644C2" w:rsidP="00B450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F8BCCDD">
                <wp:extent cx="5943600" cy="1464366"/>
                <wp:effectExtent l="0" t="0" r="19050" b="2159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64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59B370" w14:textId="4C466748" w:rsidR="006644C2" w:rsidRPr="00AB21FA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EE3FF9" w:rsidRP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demonstrate the automation of boilerplate code generation in a college management system using GitHub Copilot, specifically focusing on creating standard </w:t>
                            </w:r>
                            <w:r w:rsid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br/>
                            </w:r>
                            <w:r w:rsidR="00EE3FF9" w:rsidRP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API endpoints</w:t>
                            </w:r>
                            <w:r w:rsidR="00AB21FA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br/>
                            </w:r>
                          </w:p>
                          <w:p w14:paraId="0D45B73E" w14:textId="0ECFAEE7" w:rsidR="006644C2" w:rsidRPr="00E46447" w:rsidRDefault="006644C2" w:rsidP="000C4407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8F55B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Visual Studio Code</w:t>
                            </w:r>
                            <w:r w:rsidR="00D35B42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node </w:t>
                            </w:r>
                            <w:proofErr w:type="spellStart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</w:t>
                            </w:r>
                            <w:proofErr w:type="spellEnd"/>
                            <w:r w:rsidR="00A62BB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on</w:t>
                            </w:r>
                            <w:proofErr w:type="spellEnd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-server, </w:t>
                            </w:r>
                            <w:r w:rsidR="00A62BB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and</w:t>
                            </w:r>
                            <w:r w:rsidR="008F55B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GitHub Copilot</w:t>
                            </w:r>
                          </w:p>
                          <w:p w14:paraId="46937A33" w14:textId="77777777" w:rsidR="006644C2" w:rsidRPr="00BC6401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6E7E6594" w:rsidR="006644C2" w:rsidRPr="00E12044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FB1AB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Lesson 05 Demos 01 and 02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1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7559B370" w14:textId="4C466748" w:rsidR="006644C2" w:rsidRPr="00AB21FA" w:rsidRDefault="006644C2" w:rsidP="000C4407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EE3FF9" w:rsidRP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demonstrate the automation of boilerplate code generation in a college management system using GitHub Copilot, specifically focusing on creating standard </w:t>
                      </w:r>
                      <w:r w:rsid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br/>
                      </w:r>
                      <w:r w:rsidR="00EE3FF9" w:rsidRP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API endpoints</w:t>
                      </w:r>
                      <w:r w:rsidR="00AB21FA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br/>
                      </w:r>
                    </w:p>
                    <w:p w14:paraId="0D45B73E" w14:textId="0ECFAEE7" w:rsidR="006644C2" w:rsidRPr="00E46447" w:rsidRDefault="006644C2" w:rsidP="000C4407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8F55B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Visual Studio Code</w:t>
                      </w:r>
                      <w:r w:rsidR="00D35B42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node </w:t>
                      </w:r>
                      <w:proofErr w:type="spellStart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</w:t>
                      </w:r>
                      <w:proofErr w:type="spellEnd"/>
                      <w:r w:rsidR="00A62BB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proofErr w:type="spellStart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on</w:t>
                      </w:r>
                      <w:proofErr w:type="spellEnd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-server, </w:t>
                      </w:r>
                      <w:r w:rsidR="00A62BB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and</w:t>
                      </w:r>
                      <w:r w:rsidR="008F55B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GitHub Copilot</w:t>
                      </w:r>
                    </w:p>
                    <w:p w14:paraId="46937A33" w14:textId="77777777" w:rsidR="006644C2" w:rsidRPr="00BC6401" w:rsidRDefault="006644C2" w:rsidP="000C4407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6E7E6594" w:rsidR="006644C2" w:rsidRPr="00E12044" w:rsidRDefault="006644C2" w:rsidP="000C4407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FB1AB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Lesson 05 Demos 01 and 02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EE3FF9" w:rsidRDefault="006644C2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EE3FF9" w:rsidRDefault="006644C2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297A40DF" w14:textId="5B15BCD4" w:rsidR="00AB21FA" w:rsidRPr="00EE3FF9" w:rsidRDefault="7D1B1A9F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7D1B1A9F">
        <w:rPr>
          <w:rFonts w:ascii="Calibri" w:eastAsia="Calibri" w:hAnsi="Calibri" w:cs="Calibri"/>
          <w:color w:val="404040" w:themeColor="text1" w:themeTint="BF"/>
          <w:sz w:val="24"/>
          <w:szCs w:val="24"/>
        </w:rPr>
        <w:t>Input a specific endpoint creation prompt</w:t>
      </w:r>
    </w:p>
    <w:p w14:paraId="754B3A0D" w14:textId="7F2CCA9C" w:rsidR="00EE4D27" w:rsidRDefault="00FB73C4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Based</w:t>
      </w:r>
      <w:r w:rsidR="00CF091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upon prompt message whatever code generate follow all these steps and make the project ready. </w:t>
      </w:r>
    </w:p>
    <w:p w14:paraId="56181093" w14:textId="0464F757" w:rsidR="00CF0918" w:rsidRPr="00EE3FF9" w:rsidRDefault="00CF0918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est the application. </w:t>
      </w:r>
    </w:p>
    <w:p w14:paraId="52F7E47D" w14:textId="77777777" w:rsidR="00CC09E4" w:rsidRPr="00EE3FF9" w:rsidRDefault="00CC09E4" w:rsidP="00CC09E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C883995" w14:textId="5D3268AD" w:rsidR="00CC09E4" w:rsidRPr="00EE3FF9" w:rsidRDefault="00CC09E4" w:rsidP="00CC09E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Times New Roman" w:hAnsi="Times New Roman" w:cs="Times New Roman"/>
          <w:noProof/>
          <w:color w:val="404040" w:themeColor="text1" w:themeTint="BF"/>
          <w:kern w:val="0"/>
          <w:sz w:val="24"/>
          <w:szCs w:val="24"/>
          <w:lang w:val="en-GB" w:eastAsia="en-GB" w:bidi="hi-IN"/>
          <w14:ligatures w14:val="none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1E69D85" wp14:editId="3735EE01">
                <wp:simplePos x="0" y="0"/>
                <wp:positionH relativeFrom="column">
                  <wp:posOffset>0</wp:posOffset>
                </wp:positionH>
                <wp:positionV relativeFrom="paragraph">
                  <wp:posOffset>235585</wp:posOffset>
                </wp:positionV>
                <wp:extent cx="6029325" cy="508635"/>
                <wp:effectExtent l="0" t="0" r="28575" b="24765"/>
                <wp:wrapSquare wrapText="bothSides"/>
                <wp:docPr id="143160752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02932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txbx>
                        <w:txbxContent>
                          <w:p w14:paraId="1F56444A" w14:textId="77777777" w:rsidR="003E5EC3" w:rsidRPr="00B450DE" w:rsidRDefault="003E5EC3" w:rsidP="00DA5D5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404040"/>
                                <w:kern w:val="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B450DE">
                              <w:rPr>
                                <w:rFonts w:ascii="Calibri" w:hAnsi="Calibri" w:cs="Calibri"/>
                                <w:b/>
                                <w:bCs/>
                                <w:color w:val="404040"/>
                                <w:sz w:val="24"/>
                                <w:szCs w:val="24"/>
                              </w:rPr>
                              <w:t>Note</w:t>
                            </w:r>
                            <w:r w:rsidRPr="00B450DE">
                              <w:rPr>
                                <w:rFonts w:ascii="Calibri" w:hAnsi="Calibri" w:cs="Calibri"/>
                                <w:color w:val="404040"/>
                                <w:sz w:val="24"/>
                                <w:szCs w:val="24"/>
                              </w:rPr>
                              <w:t>: The generative AI tool used in this exercise can produce varied outputs even when presented with similar prompts. Thus, you may get different outputs for the same prompt.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69D85" id="Text Box 1" o:spid="_x0000_s1027" style="position:absolute;margin-left:0;margin-top:18.55pt;width:474.75pt;height:40.0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">
                <v:textbox>
                  <w:txbxContent>
                    <w:p w14:paraId="1F56444A" w14:textId="77777777" w:rsidR="003E5EC3" w:rsidRPr="00B450DE" w:rsidRDefault="003E5EC3" w:rsidP="00DA5D54">
                      <w:pPr>
                        <w:spacing w:line="256" w:lineRule="auto"/>
                        <w:rPr>
                          <w:rFonts w:ascii="Calibri" w:hAnsi="Calibri" w:cs="Calibri"/>
                          <w:b/>
                          <w:bCs/>
                          <w:color w:val="404040"/>
                          <w:kern w:val="0"/>
                          <w:sz w:val="24"/>
                          <w:szCs w:val="24"/>
                          <w14:ligatures w14:val="none"/>
                        </w:rPr>
                      </w:pPr>
                      <w:r w:rsidRPr="00B450DE">
                        <w:rPr>
                          <w:rFonts w:ascii="Calibri" w:hAnsi="Calibri" w:cs="Calibri"/>
                          <w:b/>
                          <w:bCs/>
                          <w:color w:val="404040"/>
                          <w:sz w:val="24"/>
                          <w:szCs w:val="24"/>
                        </w:rPr>
                        <w:t>Note</w:t>
                      </w:r>
                      <w:r w:rsidRPr="00B450DE">
                        <w:rPr>
                          <w:rFonts w:ascii="Calibri" w:hAnsi="Calibri" w:cs="Calibri"/>
                          <w:color w:val="404040"/>
                          <w:sz w:val="24"/>
                          <w:szCs w:val="24"/>
                        </w:rPr>
                        <w:t>: The generative AI tool used in this exercise can produce varied outputs even when presented with similar prompts. Thus, you may get different outputs for the same prompt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744D37FF" w14:textId="52ACB5BE" w:rsidR="00160B12" w:rsidRPr="00EE3FF9" w:rsidRDefault="00160B12" w:rsidP="000C4407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B20508F" w14:textId="5B7260EB" w:rsidR="00CC09E4" w:rsidRPr="00EE3FF9" w:rsidRDefault="00CC09E4" w:rsidP="00CC09E4">
      <w:pPr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color w:val="404040" w:themeColor="text1" w:themeTint="BF"/>
          <w:sz w:val="24"/>
          <w:szCs w:val="24"/>
        </w:rPr>
        <w:br w:type="page"/>
      </w:r>
    </w:p>
    <w:p w14:paraId="6C6395D4" w14:textId="31CC6E52" w:rsidR="00B304FD" w:rsidRPr="00EE3FF9" w:rsidRDefault="7D1B1A9F" w:rsidP="000C4407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7D1B1A9F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>Step 1: Input a specific endpoint creation prompt</w:t>
      </w:r>
    </w:p>
    <w:p w14:paraId="521B2B79" w14:textId="77777777" w:rsidR="00A647E4" w:rsidRPr="00EE3FF9" w:rsidRDefault="00A647E4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73A0A21" w14:textId="051FFE58" w:rsidR="009044B4" w:rsidRDefault="009044B4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First create the folder with name as </w:t>
      </w:r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act-demo-</w:t>
      </w:r>
      <w:proofErr w:type="spellStart"/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i</w:t>
      </w:r>
      <w:proofErr w:type="spellEnd"/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-app</w:t>
      </w:r>
    </w:p>
    <w:p w14:paraId="6FAB454D" w14:textId="0DD0BF49" w:rsidR="009044B4" w:rsidRDefault="009044B4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this folder in vs code. </w:t>
      </w:r>
    </w:p>
    <w:p w14:paraId="3D360784" w14:textId="75CF92A7" w:rsidR="00160B12" w:rsidRPr="00395F60" w:rsidRDefault="7D1B1A9F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7D1B1A9F"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Visual Studio and provide the following prompt to </w:t>
      </w:r>
      <w:r w:rsidR="00DA49B0" w:rsidRPr="7D1B1A9F">
        <w:rPr>
          <w:rFonts w:ascii="Calibri" w:hAnsi="Calibri" w:cs="Calibri"/>
          <w:color w:val="404040" w:themeColor="text1" w:themeTint="BF"/>
          <w:sz w:val="24"/>
          <w:szCs w:val="24"/>
        </w:rPr>
        <w:t>GitHub</w:t>
      </w:r>
      <w:r w:rsidRPr="7D1B1A9F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pilot: </w:t>
      </w:r>
      <w:r w:rsidR="00CC09E4">
        <w:br/>
      </w:r>
      <w:r w:rsidR="00395F60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“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The project is based on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act JS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using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xios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module to interact with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mp.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file which is running using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-sever module and provide the end point. 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ll the REST endpoints follow camelCasing for the URL paths. The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mp.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proofErr w:type="gram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file 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is</w:t>
      </w:r>
      <w:proofErr w:type="gram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as follows: departments with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ttribute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[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i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d,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partmentName</w:t>
      </w:r>
      <w:proofErr w:type="spell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] and students with columns [id, </w:t>
      </w:r>
      <w:proofErr w:type="spellStart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udentName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,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epartmentId</w:t>
      </w:r>
      <w:proofErr w:type="spell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]. Create an API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store and retrieve department and student details using react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js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. Please provide these provide all steps in details.</w:t>
      </w:r>
      <w:r w:rsidR="00395F60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”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770D77F1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DBAE0EA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F0CD0A1" w14:textId="23EE10C2" w:rsidR="00395F60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F05B0EC" wp14:editId="3629A709">
            <wp:extent cx="5731510" cy="1416050"/>
            <wp:effectExtent l="0" t="0" r="2540" b="0"/>
            <wp:docPr id="137582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827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4F040" w14:textId="77777777" w:rsidR="009044B4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ECD426C" w14:textId="77777777" w:rsidR="009044B4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AB87288" w14:textId="63880FAE" w:rsidR="00395F60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5CE77CD" wp14:editId="7BB82252">
            <wp:extent cx="5731510" cy="3162935"/>
            <wp:effectExtent l="0" t="0" r="2540" b="0"/>
            <wp:docPr id="171285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85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2BA5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78D6E96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E2F2C40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767683FE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D997E9E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27E2ECD2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EC79110" w14:textId="77777777" w:rsidR="00FB73C4" w:rsidRPr="00FB73C4" w:rsidRDefault="00FB73C4" w:rsidP="00FB73C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FB73C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lastRenderedPageBreak/>
        <w:t xml:space="preserve">Step 2. </w:t>
      </w:r>
      <w:r w:rsidRPr="00FB73C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Based upon prompt message whatever code generate follow all these steps and make the project ready. </w:t>
      </w:r>
    </w:p>
    <w:p w14:paraId="6CB3D378" w14:textId="77777777" w:rsidR="00FB73C4" w:rsidRDefault="00FB73C4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946D850" w14:textId="7E04386E" w:rsidR="007110AB" w:rsidRPr="007110AB" w:rsidRDefault="005D354C" w:rsidP="007110AB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2.1 </w:t>
      </w:r>
      <w:r w:rsidR="007110AB" w:rsidRPr="007110A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 Up the Project</w:t>
      </w:r>
    </w:p>
    <w:p w14:paraId="7DE5252A" w14:textId="77777777" w:rsidR="007110AB" w:rsidRPr="007110AB" w:rsidRDefault="007110AB" w:rsidP="007110AB">
      <w:pPr>
        <w:numPr>
          <w:ilvl w:val="0"/>
          <w:numId w:val="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7110A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itialize a new React project:</w:t>
      </w:r>
    </w:p>
    <w:p w14:paraId="2A94CC7E" w14:textId="77777777" w:rsidR="00FB73C4" w:rsidRDefault="00FB73C4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B99294C" w14:textId="77777777" w:rsidR="00E16D45" w:rsidRDefault="00E16D45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61B5931" w14:textId="77777777" w:rsidR="007110AB" w:rsidRDefault="007110AB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244AB8F" w14:textId="2C087EEB" w:rsidR="001F77C7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5CF9D363" wp14:editId="57C1BB3C">
            <wp:extent cx="5731510" cy="1476375"/>
            <wp:effectExtent l="0" t="0" r="2540" b="9525"/>
            <wp:docPr id="13664727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4727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98B7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4D27D80" w14:textId="62CAD054" w:rsidR="00B25F0A" w:rsidRPr="00B25F0A" w:rsidRDefault="00B25F0A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B25F0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px</w:t>
      </w:r>
      <w:proofErr w:type="spellEnd"/>
      <w:r w:rsidRPr="00B25F0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create-react-app react-demo-</w:t>
      </w:r>
      <w:proofErr w:type="spellStart"/>
      <w:r w:rsidRPr="00B25F0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</w:t>
      </w:r>
      <w:proofErr w:type="spellEnd"/>
      <w:r w:rsidRPr="00B25F0A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app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  <w:t xml:space="preserve">if you are getting the error </w:t>
      </w:r>
    </w:p>
    <w:p w14:paraId="7816F641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9139C8F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9FE6F9D" w14:textId="7EB94847" w:rsid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Then run the below command as </w:t>
      </w:r>
    </w:p>
    <w:p w14:paraId="741044AA" w14:textId="77777777" w:rsid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5A51FDD" w14:textId="574FB5FD" w:rsidR="00B25F0A" w:rsidRPr="00B25F0A" w:rsidRDefault="00B25F0A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x</w:t>
      </w:r>
      <w:proofErr w:type="spellEnd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-react-app</w:t>
      </w:r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latest</w:t>
      </w:r>
      <w:proofErr w:type="spellEnd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eact-demo-</w:t>
      </w:r>
      <w:proofErr w:type="spellStart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i</w:t>
      </w:r>
      <w:proofErr w:type="spellEnd"/>
      <w:r w:rsidRPr="00B25F0A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app</w:t>
      </w:r>
    </w:p>
    <w:p w14:paraId="098051B5" w14:textId="77777777" w:rsid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FDFA059" w14:textId="06196F79" w:rsid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8D63553" wp14:editId="08AC8064">
            <wp:extent cx="5731510" cy="1729105"/>
            <wp:effectExtent l="0" t="0" r="2540" b="4445"/>
            <wp:docPr id="169714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146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1EE0A" w14:textId="77777777" w:rsid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DAB1C49" w14:textId="77777777" w:rsidR="00B25F0A" w:rsidRPr="00B25F0A" w:rsidRDefault="00B25F0A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BC94391" w14:textId="24BA2704" w:rsidR="001F77C7" w:rsidRDefault="005D354C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2 after project create move inside this project using the command as </w:t>
      </w:r>
    </w:p>
    <w:p w14:paraId="4934B51F" w14:textId="77777777" w:rsidR="005D354C" w:rsidRDefault="005D354C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31F23C2" w14:textId="77777777" w:rsidR="005D354C" w:rsidRPr="005D354C" w:rsidRDefault="005D354C" w:rsidP="005D354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D354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d react-demo-</w:t>
      </w:r>
      <w:proofErr w:type="spellStart"/>
      <w:r w:rsidRPr="005D354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</w:t>
      </w:r>
      <w:proofErr w:type="spellEnd"/>
      <w:r w:rsidRPr="005D354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-app</w:t>
      </w:r>
    </w:p>
    <w:p w14:paraId="76C4E893" w14:textId="77777777" w:rsidR="005D354C" w:rsidRDefault="005D354C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C6E88E9" w14:textId="0532F0E6" w:rsidR="005D354C" w:rsidRDefault="00F255D4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0E504BC0" wp14:editId="369F4619">
            <wp:extent cx="5731510" cy="862965"/>
            <wp:effectExtent l="0" t="0" r="2540" b="0"/>
            <wp:docPr id="1377199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19910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0435" w14:textId="77777777" w:rsidR="00F255D4" w:rsidRDefault="00F255D4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F40C160" w14:textId="7F1C8399" w:rsidR="00F255D4" w:rsidRDefault="00F255D4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3 </w:t>
      </w:r>
      <w:r w:rsidR="0059753D">
        <w:rPr>
          <w:rFonts w:ascii="Calibri" w:hAnsi="Calibri" w:cs="Calibri"/>
          <w:color w:val="404040" w:themeColor="text1" w:themeTint="BF"/>
          <w:sz w:val="24"/>
          <w:szCs w:val="24"/>
        </w:rPr>
        <w:t xml:space="preserve">Now need to installed required dependencies. </w:t>
      </w:r>
    </w:p>
    <w:p w14:paraId="614C7E1D" w14:textId="77777777" w:rsidR="0059753D" w:rsidRDefault="0059753D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E2109F5" w14:textId="77777777" w:rsidR="00907131" w:rsidRPr="00907131" w:rsidRDefault="00907131" w:rsidP="00907131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nstall </w:t>
      </w: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xios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json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serve</w:t>
      </w:r>
    </w:p>
    <w:p w14:paraId="5F25DDAC" w14:textId="77777777" w:rsidR="0059753D" w:rsidRDefault="0059753D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0778B12" w14:textId="77777777" w:rsidR="00907131" w:rsidRDefault="00907131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3E8D73" w14:textId="77777777" w:rsidR="002A4BF7" w:rsidRDefault="00907131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4 </w:t>
      </w:r>
      <w:r w:rsidR="002A4BF7">
        <w:rPr>
          <w:rFonts w:ascii="Calibri" w:hAnsi="Calibri" w:cs="Calibri"/>
          <w:color w:val="404040" w:themeColor="text1" w:themeTint="BF"/>
          <w:sz w:val="24"/>
          <w:szCs w:val="24"/>
        </w:rPr>
        <w:t xml:space="preserve">Now we will create the </w:t>
      </w:r>
      <w:proofErr w:type="spellStart"/>
      <w:r w:rsidR="002A4BF7" w:rsidRPr="002A4BF7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ms.json</w:t>
      </w:r>
      <w:proofErr w:type="spellEnd"/>
      <w:r w:rsidR="002A4BF7">
        <w:rPr>
          <w:rFonts w:ascii="Calibri" w:hAnsi="Calibri" w:cs="Calibri"/>
          <w:color w:val="404040" w:themeColor="text1" w:themeTint="BF"/>
          <w:sz w:val="24"/>
          <w:szCs w:val="24"/>
        </w:rPr>
        <w:t xml:space="preserve"> file</w:t>
      </w:r>
    </w:p>
    <w:p w14:paraId="29147F25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1D9A239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03D1F9C" wp14:editId="44023C31">
            <wp:extent cx="5731510" cy="1659255"/>
            <wp:effectExtent l="0" t="0" r="2540" b="0"/>
            <wp:docPr id="472510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5106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72A9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41D8410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Apply this sample file in editor. </w:t>
      </w:r>
    </w:p>
    <w:p w14:paraId="20F371B5" w14:textId="438F1B77" w:rsidR="00907131" w:rsidRPr="005D354C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4E5E4A87" w14:textId="759C3B78" w:rsidR="001F77C7" w:rsidRDefault="00C9276D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05A26C99" wp14:editId="682920C7">
            <wp:extent cx="5731510" cy="3843020"/>
            <wp:effectExtent l="0" t="0" r="2540" b="5080"/>
            <wp:docPr id="1974190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19099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CCE9D" w14:textId="77777777" w:rsidR="00C9276D" w:rsidRDefault="00C9276D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6EAFCF8" w14:textId="77777777" w:rsidR="00C9276D" w:rsidRPr="00FB73C4" w:rsidRDefault="00C9276D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10B4A0A" w14:textId="2FA807B5" w:rsidR="00FB73C4" w:rsidRDefault="004916B3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5 </w:t>
      </w:r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apply generate </w:t>
      </w:r>
      <w:proofErr w:type="spellStart"/>
      <w:proofErr w:type="gramStart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>package.json</w:t>
      </w:r>
      <w:proofErr w:type="spellEnd"/>
      <w:proofErr w:type="gramEnd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 sever code to existing </w:t>
      </w:r>
      <w:proofErr w:type="spellStart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>package.json</w:t>
      </w:r>
      <w:proofErr w:type="spellEnd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de </w:t>
      </w:r>
    </w:p>
    <w:p w14:paraId="17BEE814" w14:textId="77777777" w:rsidR="00D2562D" w:rsidRDefault="00D2562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F00917" w14:textId="508CB077" w:rsidR="00D2562D" w:rsidRDefault="00D2562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5A9CE6" wp14:editId="4FBD8225">
            <wp:extent cx="5731510" cy="1428115"/>
            <wp:effectExtent l="0" t="0" r="2540" b="635"/>
            <wp:docPr id="779353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35396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706B" w14:textId="77777777" w:rsidR="00D2562D" w:rsidRDefault="00D2562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F7BFC6D" w14:textId="2B97AAAD" w:rsidR="00D2562D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029F">
        <w:rPr>
          <w:rFonts w:ascii="Calibri" w:hAnsi="Calibri" w:cs="Calibri"/>
          <w:color w:val="404040" w:themeColor="text1" w:themeTint="BF"/>
          <w:sz w:val="24"/>
          <w:szCs w:val="24"/>
        </w:rPr>
        <w:drawing>
          <wp:inline distT="0" distB="0" distL="0" distR="0" wp14:anchorId="747B8790" wp14:editId="3F3D7AC6">
            <wp:extent cx="5731510" cy="3009265"/>
            <wp:effectExtent l="0" t="0" r="2540" b="635"/>
            <wp:docPr id="1369356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35649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D27A2" w14:textId="77777777" w:rsidR="00F5029F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F9B0B13" w14:textId="77777777" w:rsidR="00F5029F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0CBD35" w14:textId="7AAE520F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6 </w:t>
      </w:r>
      <w:r w:rsidRPr="00864E3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art the JSON server</w:t>
      </w:r>
      <w:r w:rsidRPr="00864E3D">
        <w:rPr>
          <w:rFonts w:ascii="Calibri" w:hAnsi="Calibri" w:cs="Calibri"/>
          <w:color w:val="404040" w:themeColor="text1" w:themeTint="BF"/>
          <w:sz w:val="24"/>
          <w:szCs w:val="24"/>
        </w:rPr>
        <w:t>: In your terminal, run:</w:t>
      </w:r>
    </w:p>
    <w:p w14:paraId="14B23019" w14:textId="77777777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19294C4" w14:textId="6F16430C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44172369" wp14:editId="50BD5150">
            <wp:extent cx="5731510" cy="2722880"/>
            <wp:effectExtent l="0" t="0" r="2540" b="1270"/>
            <wp:docPr id="1396074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07452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4D5F" w14:textId="77777777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2A7D6FA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136EB59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79727B9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33A1EA6" w14:textId="02EF7639" w:rsidR="00864E3D" w:rsidRDefault="00A94D3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7 </w:t>
      </w:r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 xml:space="preserve">create API call in react </w:t>
      </w:r>
      <w:proofErr w:type="spellStart"/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 xml:space="preserve">. </w:t>
      </w:r>
    </w:p>
    <w:p w14:paraId="03630E98" w14:textId="77777777" w:rsidR="00D824E4" w:rsidRDefault="00D824E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33923F5" w14:textId="7A81E702" w:rsidR="00877B74" w:rsidRPr="00877B74" w:rsidRDefault="00877B74" w:rsidP="004916B3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piService.js </w:t>
      </w:r>
    </w:p>
    <w:p w14:paraId="580D4042" w14:textId="77777777" w:rsidR="00877B74" w:rsidRDefault="00877B7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435286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//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filepath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: /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/apiService.js</w:t>
      </w:r>
    </w:p>
    <w:p w14:paraId="365BF36D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impor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from '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';</w:t>
      </w:r>
    </w:p>
    <w:p w14:paraId="009667C1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51711B6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const API_URL = 'http://localhost:5000';</w:t>
      </w:r>
    </w:p>
    <w:p w14:paraId="010F283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D87AF8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getDepartment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) =&gt; {</w:t>
      </w:r>
    </w:p>
    <w:p w14:paraId="196667F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ge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departments`);</w:t>
      </w:r>
    </w:p>
    <w:p w14:paraId="08AF2AC0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4307CE2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1D7DB106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9FD05B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getStudent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) =&gt; {</w:t>
      </w:r>
    </w:p>
    <w:p w14:paraId="7AD27708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ge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students`);</w:t>
      </w:r>
    </w:p>
    <w:p w14:paraId="772D577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2181E0F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0EA0A1D4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36CEEA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ddDepartmen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department) =&gt; {</w:t>
      </w:r>
    </w:p>
    <w:p w14:paraId="450D203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pos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departments`, department);</w:t>
      </w:r>
    </w:p>
    <w:p w14:paraId="2399AEC1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59D1F49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66A1DDF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ACDFA2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ddStuden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student) =&gt; {</w:t>
      </w:r>
    </w:p>
    <w:p w14:paraId="7B03137E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pos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students`, student);</w:t>
      </w:r>
    </w:p>
    <w:p w14:paraId="400FBAE4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011ABEF3" w14:textId="368188E2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4BC8FC41" w14:textId="77777777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3045169" w14:textId="77777777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1CFAE04" w14:textId="342911C8" w:rsidR="00020E49" w:rsidRDefault="00020E49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>Apply this code to editor</w:t>
      </w:r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and save with file name as </w:t>
      </w:r>
      <w:r w:rsidR="00FC677B" w:rsidRPr="00FC677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iService.js</w:t>
      </w:r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inside </w:t>
      </w:r>
      <w:proofErr w:type="spellStart"/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folder. 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5126DD5B" w14:textId="77777777" w:rsidR="00020E49" w:rsidRDefault="00020E49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777D5E6" w14:textId="77777777" w:rsidR="00FC677B" w:rsidRDefault="00FC677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0F3CE6F" w14:textId="77777777" w:rsidR="00A11097" w:rsidRPr="00A11097" w:rsidRDefault="00A11097" w:rsidP="00A11097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8 </w:t>
      </w:r>
      <w:r w:rsidRPr="00A11097">
        <w:rPr>
          <w:rFonts w:ascii="Calibri" w:hAnsi="Calibri" w:cs="Calibri"/>
          <w:b/>
          <w:bCs/>
          <w:color w:val="404040" w:themeColor="text1" w:themeTint="BF"/>
          <w:lang w:val="en-IN"/>
        </w:rPr>
        <w:t>Create Components to Display Data</w:t>
      </w:r>
    </w:p>
    <w:p w14:paraId="54436F76" w14:textId="77777777" w:rsidR="00A11097" w:rsidRPr="00A11097" w:rsidRDefault="00A11097" w:rsidP="00E8503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 a </w:t>
      </w:r>
      <w:proofErr w:type="gramStart"/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epartments</w:t>
      </w:r>
      <w:proofErr w:type="gramEnd"/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 component</w:t>
      </w:r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Create a new file </w:t>
      </w:r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epartments.js</w:t>
      </w:r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in the </w:t>
      </w:r>
      <w:proofErr w:type="spellStart"/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directory with the following content:</w:t>
      </w:r>
    </w:p>
    <w:p w14:paraId="53B52AF1" w14:textId="3A17D484" w:rsidR="00A11097" w:rsidRDefault="00A11097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61AD68D" w14:textId="57664EE2" w:rsidR="00E85032" w:rsidRPr="006D49E2" w:rsidRDefault="006D49E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6D49E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Department.js </w:t>
      </w:r>
    </w:p>
    <w:p w14:paraId="44509BCF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AD5A894" w14:textId="77777777" w:rsidR="00A11097" w:rsidRDefault="00A11097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E6E8149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Departments.js</w:t>
      </w:r>
    </w:p>
    <w:p w14:paraId="7062C57A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183ED22F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3D12081A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CD9BAB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epartments = () =&gt; {</w:t>
      </w:r>
    </w:p>
    <w:p w14:paraId="25D9E13D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departments,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32A2AD3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DBD87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7E0C43FD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37993D4B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0CD12DC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4FD6FD3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05BD2ED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45BA3A8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146534A0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A0AC3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3FB04B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7FF067F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Departments&lt;/h2&gt;</w:t>
      </w:r>
    </w:p>
    <w:p w14:paraId="44D19B9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384ACB7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.map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 =&gt; (</w:t>
      </w:r>
    </w:p>
    <w:p w14:paraId="286D803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li key={department.id}&gt;{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.departmentName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0BDD4103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4213C0F1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0ADDC7E1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7949AC8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A6D5E5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70C8DD3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DC3863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Departments;</w:t>
      </w:r>
    </w:p>
    <w:p w14:paraId="45F3DCC6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7740600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65D74B5" w14:textId="0CD7B7C8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9 </w:t>
      </w:r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reate a </w:t>
      </w:r>
      <w:proofErr w:type="gramStart"/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udents</w:t>
      </w:r>
      <w:proofErr w:type="gramEnd"/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 component</w:t>
      </w:r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: Create a new file Students.js in the </w:t>
      </w:r>
      <w:proofErr w:type="spellStart"/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 directory with the following content:</w:t>
      </w:r>
    </w:p>
    <w:p w14:paraId="18DAD9B4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D33C4C3" w14:textId="6DDB09E5" w:rsidR="0053088C" w:rsidRPr="0053088C" w:rsidRDefault="0053088C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Students.js </w:t>
      </w:r>
    </w:p>
    <w:p w14:paraId="2C39D1BD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F2D86A1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Students.js</w:t>
      </w:r>
    </w:p>
    <w:p w14:paraId="30929F69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03FA5F95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Students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373181D7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4EDD1E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Students = () =&gt; {</w:t>
      </w:r>
    </w:p>
    <w:p w14:paraId="49856A5D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students,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1E4E60E8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E87188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535852A9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7E67F894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75B84823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39B46904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592D937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44804F32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096B05C3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C8C016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557DF95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&lt;div&gt;</w:t>
      </w:r>
    </w:p>
    <w:p w14:paraId="5CD24C6D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Students&lt;/h2&gt;</w:t>
      </w:r>
    </w:p>
    <w:p w14:paraId="0ACACDB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141957B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.map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 =&gt; (</w:t>
      </w:r>
    </w:p>
    <w:p w14:paraId="6C106087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li key={student.id}&gt;{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.studentName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4B541AD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7497B25A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7AA222A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39173EC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4BCF1182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1DF862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BB0BC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Students;</w:t>
      </w:r>
    </w:p>
    <w:p w14:paraId="6883AC64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4AAEC6A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91C3329" w14:textId="77777777" w:rsidR="002637D3" w:rsidRPr="002637D3" w:rsidRDefault="003D7E20" w:rsidP="002637D3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0 </w:t>
      </w:r>
      <w:r w:rsidR="002637D3" w:rsidRPr="002637D3">
        <w:rPr>
          <w:rFonts w:ascii="Calibri" w:hAnsi="Calibri" w:cs="Calibri"/>
          <w:b/>
          <w:bCs/>
          <w:color w:val="404040" w:themeColor="text1" w:themeTint="BF"/>
          <w:lang w:val="en-IN"/>
        </w:rPr>
        <w:t>Integrate Components in App</w:t>
      </w:r>
    </w:p>
    <w:p w14:paraId="09E38164" w14:textId="77777777" w:rsidR="002637D3" w:rsidRPr="002637D3" w:rsidRDefault="002637D3" w:rsidP="002637D3">
      <w:pPr>
        <w:numPr>
          <w:ilvl w:val="0"/>
          <w:numId w:val="10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2637D3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pdate App.js</w:t>
      </w:r>
      <w:r w:rsidRPr="002637D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Open </w:t>
      </w:r>
      <w:proofErr w:type="spellStart"/>
      <w:r w:rsidRPr="002637D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2637D3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pp.js and update it to include the new components:</w:t>
      </w:r>
    </w:p>
    <w:p w14:paraId="0ACCF2DF" w14:textId="77E796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B99685E" w14:textId="1B248BB6" w:rsidR="002637D3" w:rsidRPr="00DA39CE" w:rsidRDefault="00DA39CE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DA39CE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pp.js </w:t>
      </w:r>
    </w:p>
    <w:p w14:paraId="3AD76521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pp.js</w:t>
      </w:r>
    </w:p>
    <w:p w14:paraId="744F7123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26B436DD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Departments from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';</w:t>
      </w:r>
    </w:p>
    <w:p w14:paraId="6AA98C88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Students from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';</w:t>
      </w:r>
    </w:p>
    <w:p w14:paraId="05812BDB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7C19FE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7EFE1044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3C30F97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1D39FCAF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header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-header"&gt;</w:t>
      </w:r>
    </w:p>
    <w:p w14:paraId="549F7D8B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h1&gt;React Demo API App&lt;/h1&gt;</w:t>
      </w:r>
    </w:p>
    <w:p w14:paraId="05A031A4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Departments /&gt;</w:t>
      </w:r>
    </w:p>
    <w:p w14:paraId="6D9D0285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tudents /&gt;</w:t>
      </w:r>
    </w:p>
    <w:p w14:paraId="3B768D05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header&gt;</w:t>
      </w:r>
    </w:p>
    <w:p w14:paraId="4E0CD773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5DB2406D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A5E73C9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48CA5DC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C3B979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;</w:t>
      </w:r>
    </w:p>
    <w:p w14:paraId="6B503E74" w14:textId="77777777" w:rsidR="00DA39CE" w:rsidRDefault="00DA39C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9D0EC2" w14:textId="77777777" w:rsidR="00DA39CE" w:rsidRDefault="00DA39C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FA355E6" w14:textId="53C6847F" w:rsidR="00DA39CE" w:rsidRDefault="00B62EC3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proofErr w:type="gramStart"/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1 </w:t>
      </w:r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>:</w:t>
      </w:r>
      <w:proofErr w:type="gramEnd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 xml:space="preserve"> If you need to add </w:t>
      </w:r>
      <w:proofErr w:type="spellStart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>Add</w:t>
      </w:r>
      <w:proofErr w:type="spellEnd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 xml:space="preserve"> operation on Student and Department ask for the prompt message. </w:t>
      </w:r>
    </w:p>
    <w:p w14:paraId="0382E28E" w14:textId="27A1C4CC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>“</w:t>
      </w:r>
      <w:proofErr w:type="gram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please</w:t>
      </w:r>
      <w:proofErr w:type="gram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provide the code for add Student and </w:t>
      </w:r>
      <w:proofErr w:type="spell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deparment</w:t>
      </w:r>
      <w:proofErr w:type="spell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must be react </w:t>
      </w:r>
      <w:proofErr w:type="spell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mponent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>”</w:t>
      </w:r>
    </w:p>
    <w:p w14:paraId="2F5FCF30" w14:textId="77777777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A6157B7" w14:textId="77777777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A678431" w14:textId="2E893BAA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2 </w:t>
      </w:r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reate AddDepartment.js</w:t>
      </w:r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: Create a new file AddDepartment.js in the 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 directory with the following content:</w:t>
      </w:r>
    </w:p>
    <w:p w14:paraId="65CF1948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5EA682E" w14:textId="41906AA5" w:rsidR="008C662D" w:rsidRPr="008C662D" w:rsidRDefault="008C662D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lastRenderedPageBreak/>
        <w:t xml:space="preserve">AddDepartment.js </w:t>
      </w:r>
    </w:p>
    <w:p w14:paraId="73AABF67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ddDepartment.js</w:t>
      </w:r>
    </w:p>
    <w:p w14:paraId="787DC32F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0BB5CA27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5818F92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1C50B2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4650A79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1F3A070D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02D443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e) =&gt; {</w:t>
      </w:r>
    </w:p>
    <w:p w14:paraId="339F625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preventDefault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;</w:t>
      </w:r>
    </w:p>
    <w:p w14:paraId="048CE52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;</w:t>
      </w:r>
    </w:p>
    <w:p w14:paraId="2C3F9D1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await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1F7AAE1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4074577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4A4BED7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DE1860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2FE0BE2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5BEB835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Add Department&lt;/h2&gt;</w:t>
      </w:r>
    </w:p>
    <w:p w14:paraId="751A315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form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08E2B75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input</w:t>
      </w:r>
    </w:p>
    <w:p w14:paraId="7C9F253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type="text"</w:t>
      </w:r>
    </w:p>
    <w:p w14:paraId="0064A9A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0CDDF9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65065401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placeholder="Department Name"</w:t>
      </w:r>
    </w:p>
    <w:p w14:paraId="3ED19789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09AF2F33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/&gt;</w:t>
      </w:r>
    </w:p>
    <w:p w14:paraId="20B2757F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button type="submit"&gt;Add Department&lt;/button&gt;</w:t>
      </w:r>
    </w:p>
    <w:p w14:paraId="795244ED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form&gt;</w:t>
      </w:r>
    </w:p>
    <w:p w14:paraId="642B365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68D0F714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33A3B90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2AFEC1B9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5AB12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B597F0B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B59E02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71F0693" w14:textId="77777777" w:rsidR="00587630" w:rsidRPr="00587630" w:rsidRDefault="008C662D" w:rsidP="00587630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3 </w:t>
      </w:r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 xml:space="preserve">Create </w:t>
      </w:r>
      <w:proofErr w:type="spellStart"/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>AddStudent</w:t>
      </w:r>
      <w:proofErr w:type="spellEnd"/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 xml:space="preserve"> Component</w:t>
      </w:r>
    </w:p>
    <w:p w14:paraId="6C4C0F17" w14:textId="77777777" w:rsidR="00587630" w:rsidRPr="00587630" w:rsidRDefault="00587630" w:rsidP="0058763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8763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 AddStudent.js</w:t>
      </w:r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Create a new file AddStudent.js in the </w:t>
      </w:r>
      <w:proofErr w:type="spellStart"/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directory with the following content:</w:t>
      </w:r>
    </w:p>
    <w:p w14:paraId="0642C594" w14:textId="3CEBCF74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29403C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ddStudent.js</w:t>
      </w:r>
    </w:p>
    <w:p w14:paraId="5360E9C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47F4D83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1716E7C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C5BF0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113EBA01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2E7263E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756F367C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departments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468A1B4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45196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64EB8CF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3B8C64D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1406001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453D9C90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67AC1AF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5093BA6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4E636D4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64A89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e) =&gt; {</w:t>
      </w:r>
    </w:p>
    <w:p w14:paraId="4BA49A9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preventDefault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;</w:t>
      </w:r>
    </w:p>
    <w:p w14:paraId="04CBAF1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arseI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};</w:t>
      </w:r>
    </w:p>
    <w:p w14:paraId="150887C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await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034CC9C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33E4FEB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730D0AF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5669F3E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BEC6D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6DF5C2E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21E0396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Add Student&lt;/h2&gt;</w:t>
      </w:r>
    </w:p>
    <w:p w14:paraId="32065B4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form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38E8F4E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input</w:t>
      </w:r>
    </w:p>
    <w:p w14:paraId="5C094080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type="text"</w:t>
      </w:r>
    </w:p>
    <w:p w14:paraId="69FC59D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110A50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46975E9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placeholder="Student Name"</w:t>
      </w:r>
    </w:p>
    <w:p w14:paraId="3814ECB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15CB3B1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/&gt;</w:t>
      </w:r>
    </w:p>
    <w:p w14:paraId="30A5F9A8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elect</w:t>
      </w:r>
    </w:p>
    <w:p w14:paraId="6A676CE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CC9058D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66E6B7D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3C27366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gt;</w:t>
      </w:r>
    </w:p>
    <w:p w14:paraId="475EE6F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option value=""&gt;Select Department&lt;/option&gt;</w:t>
      </w:r>
    </w:p>
    <w:p w14:paraId="1ECF212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{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.map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 =&gt; (</w:t>
      </w:r>
    </w:p>
    <w:p w14:paraId="0B38322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option key={department.id} value={department.id}&gt;</w:t>
      </w:r>
    </w:p>
    <w:p w14:paraId="05E80F1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{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.departmentNam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2974C1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option&gt;</w:t>
      </w:r>
    </w:p>
    <w:p w14:paraId="714F797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))}</w:t>
      </w:r>
    </w:p>
    <w:p w14:paraId="10F43D1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/select&gt;</w:t>
      </w:r>
    </w:p>
    <w:p w14:paraId="04D7D03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button type="submit"&gt;Add Student&lt;/button&gt;</w:t>
      </w:r>
    </w:p>
    <w:p w14:paraId="665B2D9C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form&gt;</w:t>
      </w:r>
    </w:p>
    <w:p w14:paraId="52F1A7E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1BC2B71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7F697FE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A31AC4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AC460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91A9C0F" w14:textId="77777777" w:rsidR="00587630" w:rsidRDefault="005876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A866FE" w14:textId="77777777" w:rsidR="00B51880" w:rsidRDefault="00B5188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6DBE6E2" w14:textId="77777777" w:rsidR="00B51880" w:rsidRDefault="00B5188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223FCBD" w14:textId="77777777" w:rsidR="00DB5655" w:rsidRPr="00DB5655" w:rsidRDefault="00EB6C64" w:rsidP="00DB5655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4 </w:t>
      </w:r>
      <w:r w:rsidR="00DB5655" w:rsidRPr="00DB5655">
        <w:rPr>
          <w:rFonts w:ascii="Calibri" w:hAnsi="Calibri" w:cs="Calibri"/>
          <w:b/>
          <w:bCs/>
          <w:color w:val="404040" w:themeColor="text1" w:themeTint="BF"/>
          <w:lang w:val="en-IN"/>
        </w:rPr>
        <w:t>Integrate Components in App</w:t>
      </w:r>
    </w:p>
    <w:p w14:paraId="79A3AC35" w14:textId="77777777" w:rsidR="00DB5655" w:rsidRPr="00DB5655" w:rsidRDefault="00DB5655" w:rsidP="00DB5655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B565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pdate </w:t>
      </w:r>
      <w:hyperlink r:id="rId20" w:history="1">
        <w:r w:rsidRPr="00DB5655">
          <w:rPr>
            <w:rStyle w:val="Hyperlink"/>
            <w:rFonts w:ascii="Calibri" w:hAnsi="Calibri" w:cs="Calibri"/>
            <w:sz w:val="24"/>
            <w:szCs w:val="24"/>
            <w:lang w:val="en-IN"/>
          </w:rPr>
          <w:t>App.js</w:t>
        </w:r>
      </w:hyperlink>
      <w:r w:rsidRPr="00DB56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Open </w:t>
      </w:r>
      <w:hyperlink r:id="rId21" w:history="1">
        <w:r w:rsidRPr="00DB5655">
          <w:rPr>
            <w:rStyle w:val="Hyperlink"/>
            <w:rFonts w:ascii="Calibri" w:hAnsi="Calibri" w:cs="Calibri"/>
            <w:sz w:val="24"/>
            <w:szCs w:val="24"/>
            <w:lang w:val="en-IN"/>
          </w:rPr>
          <w:t>App.js</w:t>
        </w:r>
      </w:hyperlink>
      <w:r w:rsidRPr="00DB56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and update it to include the new components:</w:t>
      </w:r>
    </w:p>
    <w:p w14:paraId="4CE27387" w14:textId="17126D62" w:rsidR="00587630" w:rsidRDefault="005876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B1ABF40" w14:textId="77777777" w:rsidR="00DB5655" w:rsidRDefault="00DB565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71B49B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pp.js</w:t>
      </w:r>
    </w:p>
    <w:p w14:paraId="3CE85BC8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3915E11F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logo from './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logo.svg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176A377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;</w:t>
      </w:r>
    </w:p>
    <w:p w14:paraId="60DE4B22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Departments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';</w:t>
      </w:r>
    </w:p>
    <w:p w14:paraId="4AF54A11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Students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';</w:t>
      </w:r>
    </w:p>
    <w:p w14:paraId="3F274B89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spellStart"/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6189AD0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spellStart"/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79C07CDF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837D3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17674062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F1DB92E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625601C9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header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-header"&gt;</w:t>
      </w:r>
    </w:p>
    <w:p w14:paraId="188F6166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h1&gt;React Demo API App&lt;/h1&gt;</w:t>
      </w:r>
    </w:p>
    <w:p w14:paraId="4F9856AD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/&gt;</w:t>
      </w:r>
    </w:p>
    <w:p w14:paraId="224215C6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/&gt;</w:t>
      </w:r>
    </w:p>
    <w:p w14:paraId="5C4A081F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Departments /&gt;</w:t>
      </w:r>
    </w:p>
    <w:p w14:paraId="1F267A23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tudents /&gt;</w:t>
      </w:r>
    </w:p>
    <w:p w14:paraId="2228414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header&gt;</w:t>
      </w:r>
    </w:p>
    <w:p w14:paraId="7D5CC283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6A9F229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75FFA0C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AC8A20D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DAE26D" w14:textId="77777777" w:rsidR="00656085" w:rsidRDefault="00057C8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;</w:t>
      </w:r>
    </w:p>
    <w:p w14:paraId="31AED19C" w14:textId="77777777" w:rsidR="00656085" w:rsidRDefault="0065608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6B17E13" w14:textId="77777777" w:rsidR="00656085" w:rsidRDefault="0065608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0EED2B" w14:textId="038BE121" w:rsidR="00057C8E" w:rsidRDefault="00656085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656085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Step </w:t>
      </w:r>
      <w:proofErr w:type="gramStart"/>
      <w:r w:rsidRPr="00656085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3 :</w:t>
      </w:r>
      <w:proofErr w:type="gramEnd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Run this application </w:t>
      </w:r>
    </w:p>
    <w:p w14:paraId="7CD956AF" w14:textId="77777777" w:rsidR="00656085" w:rsidRDefault="00656085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D25DFF1" w14:textId="1AC835A7" w:rsidR="00656085" w:rsidRDefault="00E4077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E40772">
        <w:rPr>
          <w:rFonts w:ascii="Calibri" w:hAnsi="Calibri" w:cs="Calibri"/>
          <w:color w:val="404040" w:themeColor="text1" w:themeTint="BF"/>
          <w:sz w:val="24"/>
          <w:szCs w:val="24"/>
        </w:rPr>
        <w:t>npm</w:t>
      </w:r>
      <w:proofErr w:type="spellEnd"/>
      <w:r w:rsidRPr="00E40772">
        <w:rPr>
          <w:rFonts w:ascii="Calibri" w:hAnsi="Calibri" w:cs="Calibri"/>
          <w:color w:val="404040" w:themeColor="text1" w:themeTint="BF"/>
          <w:sz w:val="24"/>
          <w:szCs w:val="24"/>
        </w:rPr>
        <w:t xml:space="preserve"> start</w:t>
      </w:r>
      <w:r w:rsidRPr="00E4077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ab/>
        <w:t>(this command you need to run on another terminal)</w:t>
      </w:r>
    </w:p>
    <w:p w14:paraId="72FA8902" w14:textId="77777777" w:rsidR="00E40772" w:rsidRPr="00E40772" w:rsidRDefault="00E4077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6594534" w14:textId="77777777" w:rsidR="00E40772" w:rsidRDefault="00E4077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53C043" w14:textId="255EFBA6" w:rsidR="005B0E1B" w:rsidRDefault="005B0E1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47E8D091" wp14:editId="13789044">
            <wp:extent cx="5731510" cy="4031615"/>
            <wp:effectExtent l="0" t="0" r="2540" b="6985"/>
            <wp:docPr id="8666058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0588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1A6CD" w14:textId="77777777" w:rsidR="005B0E1B" w:rsidRDefault="005B0E1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8D1D09" w14:textId="77777777" w:rsidR="005B0E1B" w:rsidRPr="00656085" w:rsidRDefault="005B0E1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5B0E1B" w:rsidRPr="00656085" w:rsidSect="00FB31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605225" w14:textId="77777777" w:rsidR="001E3903" w:rsidRDefault="001E3903" w:rsidP="00B94611">
      <w:pPr>
        <w:spacing w:after="0" w:line="240" w:lineRule="auto"/>
      </w:pPr>
      <w:r>
        <w:separator/>
      </w:r>
    </w:p>
  </w:endnote>
  <w:endnote w:type="continuationSeparator" w:id="0">
    <w:p w14:paraId="160E21E6" w14:textId="77777777" w:rsidR="001E3903" w:rsidRDefault="001E3903" w:rsidP="00B9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C91032" w14:textId="77777777" w:rsidR="001E3903" w:rsidRDefault="001E3903" w:rsidP="00B94611">
      <w:pPr>
        <w:spacing w:after="0" w:line="240" w:lineRule="auto"/>
      </w:pPr>
      <w:r>
        <w:separator/>
      </w:r>
    </w:p>
  </w:footnote>
  <w:footnote w:type="continuationSeparator" w:id="0">
    <w:p w14:paraId="1F50A777" w14:textId="77777777" w:rsidR="001E3903" w:rsidRDefault="001E3903" w:rsidP="00B94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B4244"/>
    <w:multiLevelType w:val="multilevel"/>
    <w:tmpl w:val="D5C8F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0100D"/>
    <w:multiLevelType w:val="multilevel"/>
    <w:tmpl w:val="625C00E2"/>
    <w:lvl w:ilvl="0">
      <w:start w:val="9"/>
      <w:numFmt w:val="decimal"/>
      <w:suff w:val="space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43479A"/>
    <w:multiLevelType w:val="multilevel"/>
    <w:tmpl w:val="25163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AFE4455"/>
    <w:multiLevelType w:val="multilevel"/>
    <w:tmpl w:val="2506CC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5520751"/>
    <w:multiLevelType w:val="multilevel"/>
    <w:tmpl w:val="C54EE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AC1088"/>
    <w:multiLevelType w:val="multilevel"/>
    <w:tmpl w:val="2E9690C8"/>
    <w:lvl w:ilvl="0">
      <w:start w:val="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2ED7122"/>
    <w:multiLevelType w:val="multilevel"/>
    <w:tmpl w:val="891C91CC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5EB7F6E"/>
    <w:multiLevelType w:val="multilevel"/>
    <w:tmpl w:val="3A04317C"/>
    <w:lvl w:ilvl="0">
      <w:start w:val="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0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47A05E0"/>
    <w:multiLevelType w:val="multilevel"/>
    <w:tmpl w:val="2A045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FCC40C5"/>
    <w:multiLevelType w:val="multilevel"/>
    <w:tmpl w:val="134A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EDC0CEB"/>
    <w:multiLevelType w:val="multilevel"/>
    <w:tmpl w:val="E5324B6E"/>
    <w:lvl w:ilvl="0">
      <w:start w:val="1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0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53590611">
    <w:abstractNumId w:val="3"/>
  </w:num>
  <w:num w:numId="2" w16cid:durableId="622418958">
    <w:abstractNumId w:val="4"/>
  </w:num>
  <w:num w:numId="3" w16cid:durableId="1665207451">
    <w:abstractNumId w:val="8"/>
  </w:num>
  <w:num w:numId="4" w16cid:durableId="1924143903">
    <w:abstractNumId w:val="7"/>
  </w:num>
  <w:num w:numId="5" w16cid:durableId="1852253590">
    <w:abstractNumId w:val="6"/>
  </w:num>
  <w:num w:numId="6" w16cid:durableId="1370254883">
    <w:abstractNumId w:val="1"/>
  </w:num>
  <w:num w:numId="7" w16cid:durableId="348065004">
    <w:abstractNumId w:val="11"/>
  </w:num>
  <w:num w:numId="8" w16cid:durableId="1716155519">
    <w:abstractNumId w:val="10"/>
  </w:num>
  <w:num w:numId="9" w16cid:durableId="318971448">
    <w:abstractNumId w:val="2"/>
  </w:num>
  <w:num w:numId="10" w16cid:durableId="2050496645">
    <w:abstractNumId w:val="5"/>
  </w:num>
  <w:num w:numId="11" w16cid:durableId="1854294031">
    <w:abstractNumId w:val="9"/>
  </w:num>
  <w:num w:numId="12" w16cid:durableId="129926663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20259"/>
    <w:rsid w:val="00020E49"/>
    <w:rsid w:val="00021466"/>
    <w:rsid w:val="00052D01"/>
    <w:rsid w:val="00055490"/>
    <w:rsid w:val="00057C8E"/>
    <w:rsid w:val="00060A26"/>
    <w:rsid w:val="000620BB"/>
    <w:rsid w:val="000670B6"/>
    <w:rsid w:val="00072173"/>
    <w:rsid w:val="00085578"/>
    <w:rsid w:val="0009302A"/>
    <w:rsid w:val="00095857"/>
    <w:rsid w:val="000B2152"/>
    <w:rsid w:val="000B3567"/>
    <w:rsid w:val="000B3C04"/>
    <w:rsid w:val="000B4F7D"/>
    <w:rsid w:val="000B5DA4"/>
    <w:rsid w:val="000B6C72"/>
    <w:rsid w:val="000C26D1"/>
    <w:rsid w:val="000C4407"/>
    <w:rsid w:val="000D0746"/>
    <w:rsid w:val="000D1D1B"/>
    <w:rsid w:val="000D7327"/>
    <w:rsid w:val="000E174C"/>
    <w:rsid w:val="000E1ABD"/>
    <w:rsid w:val="000F2C2F"/>
    <w:rsid w:val="0010470F"/>
    <w:rsid w:val="00111BCA"/>
    <w:rsid w:val="00113CDB"/>
    <w:rsid w:val="00117E5C"/>
    <w:rsid w:val="00122760"/>
    <w:rsid w:val="00123742"/>
    <w:rsid w:val="001250B9"/>
    <w:rsid w:val="00125107"/>
    <w:rsid w:val="001260AA"/>
    <w:rsid w:val="00135202"/>
    <w:rsid w:val="001449EA"/>
    <w:rsid w:val="00147DA0"/>
    <w:rsid w:val="001502AC"/>
    <w:rsid w:val="001535C2"/>
    <w:rsid w:val="00160B12"/>
    <w:rsid w:val="00165C79"/>
    <w:rsid w:val="001663C5"/>
    <w:rsid w:val="00183578"/>
    <w:rsid w:val="001A702D"/>
    <w:rsid w:val="001B0BE2"/>
    <w:rsid w:val="001C3166"/>
    <w:rsid w:val="001C6F40"/>
    <w:rsid w:val="001D3FB1"/>
    <w:rsid w:val="001D6384"/>
    <w:rsid w:val="001E291D"/>
    <w:rsid w:val="001E3903"/>
    <w:rsid w:val="001E49F3"/>
    <w:rsid w:val="001F45FB"/>
    <w:rsid w:val="001F77C7"/>
    <w:rsid w:val="00205310"/>
    <w:rsid w:val="00206828"/>
    <w:rsid w:val="002070DC"/>
    <w:rsid w:val="00226721"/>
    <w:rsid w:val="0023445B"/>
    <w:rsid w:val="00237F26"/>
    <w:rsid w:val="002637D3"/>
    <w:rsid w:val="00264A08"/>
    <w:rsid w:val="00273EBE"/>
    <w:rsid w:val="00281CAB"/>
    <w:rsid w:val="00294025"/>
    <w:rsid w:val="002A16B3"/>
    <w:rsid w:val="002A40EB"/>
    <w:rsid w:val="002A4BF7"/>
    <w:rsid w:val="002D353C"/>
    <w:rsid w:val="002E083B"/>
    <w:rsid w:val="002E20F3"/>
    <w:rsid w:val="002F1B82"/>
    <w:rsid w:val="002F1CB6"/>
    <w:rsid w:val="002F3EC4"/>
    <w:rsid w:val="003014B9"/>
    <w:rsid w:val="00303746"/>
    <w:rsid w:val="003103C4"/>
    <w:rsid w:val="003156F1"/>
    <w:rsid w:val="00337ABF"/>
    <w:rsid w:val="003447D5"/>
    <w:rsid w:val="00345F18"/>
    <w:rsid w:val="0035221D"/>
    <w:rsid w:val="003541A8"/>
    <w:rsid w:val="0035476D"/>
    <w:rsid w:val="00364A5E"/>
    <w:rsid w:val="0037499D"/>
    <w:rsid w:val="00380486"/>
    <w:rsid w:val="00395F60"/>
    <w:rsid w:val="003A01CB"/>
    <w:rsid w:val="003A1611"/>
    <w:rsid w:val="003A3DFE"/>
    <w:rsid w:val="003B40AC"/>
    <w:rsid w:val="003D1342"/>
    <w:rsid w:val="003D1A17"/>
    <w:rsid w:val="003D20EB"/>
    <w:rsid w:val="003D7E20"/>
    <w:rsid w:val="003E2651"/>
    <w:rsid w:val="003E5EC3"/>
    <w:rsid w:val="003F3DE2"/>
    <w:rsid w:val="00402D0A"/>
    <w:rsid w:val="004152BC"/>
    <w:rsid w:val="00423962"/>
    <w:rsid w:val="00427BF5"/>
    <w:rsid w:val="0044730A"/>
    <w:rsid w:val="004502B4"/>
    <w:rsid w:val="00451F4D"/>
    <w:rsid w:val="00466DC1"/>
    <w:rsid w:val="00470D80"/>
    <w:rsid w:val="00473466"/>
    <w:rsid w:val="004743DC"/>
    <w:rsid w:val="004916B3"/>
    <w:rsid w:val="004A0117"/>
    <w:rsid w:val="004A1E2D"/>
    <w:rsid w:val="004B2484"/>
    <w:rsid w:val="004D320C"/>
    <w:rsid w:val="004D5F77"/>
    <w:rsid w:val="004D7460"/>
    <w:rsid w:val="004E5163"/>
    <w:rsid w:val="004E7340"/>
    <w:rsid w:val="0050305B"/>
    <w:rsid w:val="00507698"/>
    <w:rsid w:val="0051660C"/>
    <w:rsid w:val="005170F8"/>
    <w:rsid w:val="0052325B"/>
    <w:rsid w:val="005241E6"/>
    <w:rsid w:val="005250EC"/>
    <w:rsid w:val="00525E28"/>
    <w:rsid w:val="0053088C"/>
    <w:rsid w:val="00530FC8"/>
    <w:rsid w:val="00533FB1"/>
    <w:rsid w:val="00562A34"/>
    <w:rsid w:val="00563A4E"/>
    <w:rsid w:val="005837C3"/>
    <w:rsid w:val="00585452"/>
    <w:rsid w:val="00586475"/>
    <w:rsid w:val="00587630"/>
    <w:rsid w:val="0059753D"/>
    <w:rsid w:val="005A39BD"/>
    <w:rsid w:val="005A60C8"/>
    <w:rsid w:val="005A7F0E"/>
    <w:rsid w:val="005B0E1B"/>
    <w:rsid w:val="005B354E"/>
    <w:rsid w:val="005B6E79"/>
    <w:rsid w:val="005C7AFB"/>
    <w:rsid w:val="005D0659"/>
    <w:rsid w:val="005D354C"/>
    <w:rsid w:val="005E03C7"/>
    <w:rsid w:val="005F2098"/>
    <w:rsid w:val="005F2AD1"/>
    <w:rsid w:val="00600A8D"/>
    <w:rsid w:val="00601E71"/>
    <w:rsid w:val="006157F0"/>
    <w:rsid w:val="0062004D"/>
    <w:rsid w:val="00621379"/>
    <w:rsid w:val="00626570"/>
    <w:rsid w:val="0064219D"/>
    <w:rsid w:val="00645269"/>
    <w:rsid w:val="00656085"/>
    <w:rsid w:val="006644C2"/>
    <w:rsid w:val="00670F1E"/>
    <w:rsid w:val="006760BF"/>
    <w:rsid w:val="00680974"/>
    <w:rsid w:val="00680F79"/>
    <w:rsid w:val="00683F33"/>
    <w:rsid w:val="006B3163"/>
    <w:rsid w:val="006B538A"/>
    <w:rsid w:val="006C195C"/>
    <w:rsid w:val="006C34E8"/>
    <w:rsid w:val="006C3E48"/>
    <w:rsid w:val="006D49E2"/>
    <w:rsid w:val="006E41D5"/>
    <w:rsid w:val="007110AB"/>
    <w:rsid w:val="0073528F"/>
    <w:rsid w:val="007425EE"/>
    <w:rsid w:val="00742B3B"/>
    <w:rsid w:val="00747060"/>
    <w:rsid w:val="00750800"/>
    <w:rsid w:val="00770E95"/>
    <w:rsid w:val="007733A8"/>
    <w:rsid w:val="007763BE"/>
    <w:rsid w:val="00780C38"/>
    <w:rsid w:val="00784BCD"/>
    <w:rsid w:val="00790EEC"/>
    <w:rsid w:val="00797446"/>
    <w:rsid w:val="007B03D6"/>
    <w:rsid w:val="007B7562"/>
    <w:rsid w:val="007C3D24"/>
    <w:rsid w:val="007D1577"/>
    <w:rsid w:val="007D57AC"/>
    <w:rsid w:val="007F7A94"/>
    <w:rsid w:val="00830CA3"/>
    <w:rsid w:val="00833503"/>
    <w:rsid w:val="00837BFA"/>
    <w:rsid w:val="00837DFA"/>
    <w:rsid w:val="00840DEB"/>
    <w:rsid w:val="008613E5"/>
    <w:rsid w:val="00864E3D"/>
    <w:rsid w:val="00866EBF"/>
    <w:rsid w:val="00871D83"/>
    <w:rsid w:val="00875753"/>
    <w:rsid w:val="00877B74"/>
    <w:rsid w:val="008A62D7"/>
    <w:rsid w:val="008C07F4"/>
    <w:rsid w:val="008C662D"/>
    <w:rsid w:val="008F0D14"/>
    <w:rsid w:val="008F55B8"/>
    <w:rsid w:val="009044B4"/>
    <w:rsid w:val="00907131"/>
    <w:rsid w:val="009151DE"/>
    <w:rsid w:val="00924E06"/>
    <w:rsid w:val="00925F87"/>
    <w:rsid w:val="009425DD"/>
    <w:rsid w:val="009437EC"/>
    <w:rsid w:val="00963AE8"/>
    <w:rsid w:val="0097308A"/>
    <w:rsid w:val="009734B5"/>
    <w:rsid w:val="00992B41"/>
    <w:rsid w:val="00992B65"/>
    <w:rsid w:val="009A4CBF"/>
    <w:rsid w:val="009B2678"/>
    <w:rsid w:val="009B4311"/>
    <w:rsid w:val="009C50CA"/>
    <w:rsid w:val="009C60EF"/>
    <w:rsid w:val="009D1BD4"/>
    <w:rsid w:val="009E3D96"/>
    <w:rsid w:val="00A01DF1"/>
    <w:rsid w:val="00A10532"/>
    <w:rsid w:val="00A11097"/>
    <w:rsid w:val="00A35483"/>
    <w:rsid w:val="00A41DA6"/>
    <w:rsid w:val="00A41EE9"/>
    <w:rsid w:val="00A463F0"/>
    <w:rsid w:val="00A521EF"/>
    <w:rsid w:val="00A62BB9"/>
    <w:rsid w:val="00A647E4"/>
    <w:rsid w:val="00A80ACF"/>
    <w:rsid w:val="00A84FB7"/>
    <w:rsid w:val="00A87BA5"/>
    <w:rsid w:val="00A94D3F"/>
    <w:rsid w:val="00AA5B67"/>
    <w:rsid w:val="00AB21FA"/>
    <w:rsid w:val="00AB4C2F"/>
    <w:rsid w:val="00AB5DDD"/>
    <w:rsid w:val="00AB7674"/>
    <w:rsid w:val="00AC15F9"/>
    <w:rsid w:val="00AD3D15"/>
    <w:rsid w:val="00AD7FB5"/>
    <w:rsid w:val="00AE22ED"/>
    <w:rsid w:val="00AE4B33"/>
    <w:rsid w:val="00AF0ACB"/>
    <w:rsid w:val="00AF3B36"/>
    <w:rsid w:val="00B069BE"/>
    <w:rsid w:val="00B25F0A"/>
    <w:rsid w:val="00B304FD"/>
    <w:rsid w:val="00B44ECD"/>
    <w:rsid w:val="00B450DE"/>
    <w:rsid w:val="00B51880"/>
    <w:rsid w:val="00B62EC3"/>
    <w:rsid w:val="00B7178B"/>
    <w:rsid w:val="00B720A0"/>
    <w:rsid w:val="00B76620"/>
    <w:rsid w:val="00B76D36"/>
    <w:rsid w:val="00B94611"/>
    <w:rsid w:val="00BA4D8C"/>
    <w:rsid w:val="00BA5CDF"/>
    <w:rsid w:val="00BD1A73"/>
    <w:rsid w:val="00BD3875"/>
    <w:rsid w:val="00BE0471"/>
    <w:rsid w:val="00BE332B"/>
    <w:rsid w:val="00C01729"/>
    <w:rsid w:val="00C035B6"/>
    <w:rsid w:val="00C04625"/>
    <w:rsid w:val="00C06BB8"/>
    <w:rsid w:val="00C174D0"/>
    <w:rsid w:val="00C23E0D"/>
    <w:rsid w:val="00C47966"/>
    <w:rsid w:val="00C55CE4"/>
    <w:rsid w:val="00C614EF"/>
    <w:rsid w:val="00C616B8"/>
    <w:rsid w:val="00C71837"/>
    <w:rsid w:val="00C769FB"/>
    <w:rsid w:val="00C90176"/>
    <w:rsid w:val="00C90E38"/>
    <w:rsid w:val="00C9276D"/>
    <w:rsid w:val="00CA00F4"/>
    <w:rsid w:val="00CB0292"/>
    <w:rsid w:val="00CB3A07"/>
    <w:rsid w:val="00CC09E4"/>
    <w:rsid w:val="00CD1A56"/>
    <w:rsid w:val="00CD47C4"/>
    <w:rsid w:val="00CE7FDA"/>
    <w:rsid w:val="00CF0918"/>
    <w:rsid w:val="00CF2315"/>
    <w:rsid w:val="00CF38A5"/>
    <w:rsid w:val="00D02B6B"/>
    <w:rsid w:val="00D04EE5"/>
    <w:rsid w:val="00D155D3"/>
    <w:rsid w:val="00D21DCA"/>
    <w:rsid w:val="00D2562D"/>
    <w:rsid w:val="00D35681"/>
    <w:rsid w:val="00D35B42"/>
    <w:rsid w:val="00D631B8"/>
    <w:rsid w:val="00D81C05"/>
    <w:rsid w:val="00D824E4"/>
    <w:rsid w:val="00D84202"/>
    <w:rsid w:val="00D867E0"/>
    <w:rsid w:val="00D87C22"/>
    <w:rsid w:val="00D94E7E"/>
    <w:rsid w:val="00D96BC8"/>
    <w:rsid w:val="00DA02D2"/>
    <w:rsid w:val="00DA39CE"/>
    <w:rsid w:val="00DA49B0"/>
    <w:rsid w:val="00DA64B8"/>
    <w:rsid w:val="00DB5655"/>
    <w:rsid w:val="00DB6DE3"/>
    <w:rsid w:val="00DC482F"/>
    <w:rsid w:val="00DC5D99"/>
    <w:rsid w:val="00DD0348"/>
    <w:rsid w:val="00DD5C00"/>
    <w:rsid w:val="00DD64A2"/>
    <w:rsid w:val="00DE3765"/>
    <w:rsid w:val="00DE7249"/>
    <w:rsid w:val="00DF2346"/>
    <w:rsid w:val="00DF4D20"/>
    <w:rsid w:val="00E07DF4"/>
    <w:rsid w:val="00E1303C"/>
    <w:rsid w:val="00E16D45"/>
    <w:rsid w:val="00E20F34"/>
    <w:rsid w:val="00E2282A"/>
    <w:rsid w:val="00E32C19"/>
    <w:rsid w:val="00E40772"/>
    <w:rsid w:val="00E452CE"/>
    <w:rsid w:val="00E562E1"/>
    <w:rsid w:val="00E566DE"/>
    <w:rsid w:val="00E73FFB"/>
    <w:rsid w:val="00E76FD4"/>
    <w:rsid w:val="00E80C3F"/>
    <w:rsid w:val="00E85032"/>
    <w:rsid w:val="00E85301"/>
    <w:rsid w:val="00E855DB"/>
    <w:rsid w:val="00E864C9"/>
    <w:rsid w:val="00E8683A"/>
    <w:rsid w:val="00E92CE6"/>
    <w:rsid w:val="00EA5C88"/>
    <w:rsid w:val="00EB6C64"/>
    <w:rsid w:val="00EC04BC"/>
    <w:rsid w:val="00EE176A"/>
    <w:rsid w:val="00EE3AC0"/>
    <w:rsid w:val="00EE3FF9"/>
    <w:rsid w:val="00EE4D27"/>
    <w:rsid w:val="00EF4999"/>
    <w:rsid w:val="00F05329"/>
    <w:rsid w:val="00F1496F"/>
    <w:rsid w:val="00F168AD"/>
    <w:rsid w:val="00F255D4"/>
    <w:rsid w:val="00F30F1F"/>
    <w:rsid w:val="00F410B2"/>
    <w:rsid w:val="00F5029F"/>
    <w:rsid w:val="00F62A45"/>
    <w:rsid w:val="00F90BA9"/>
    <w:rsid w:val="00F91E9F"/>
    <w:rsid w:val="00FA506D"/>
    <w:rsid w:val="00FB1ABF"/>
    <w:rsid w:val="00FB316E"/>
    <w:rsid w:val="00FB73C4"/>
    <w:rsid w:val="00FC677B"/>
    <w:rsid w:val="00FD2093"/>
    <w:rsid w:val="00FD662D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1B1A9F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0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unhideWhenUsed/>
    <w:rsid w:val="00AB5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7D15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09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0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8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3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07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2449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83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48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822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579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983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1765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46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82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9368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9628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4113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144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930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1648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9697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3844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7120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9965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3913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430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2125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3946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2863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81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723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7681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94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0676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978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16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19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13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5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8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7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0322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245348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0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43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377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695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514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996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9702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1353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449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6719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0918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5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376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900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0703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2373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1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162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8421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441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0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653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5061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5757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19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140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945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3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3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7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371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7481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18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1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195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700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417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6131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0981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197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6872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5588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625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3849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5641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45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3477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6968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1539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809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0770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129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1589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2449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3493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529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029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5330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4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7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8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0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250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327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04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518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90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97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97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674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8965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2206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2128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86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8014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4160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205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7467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1759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6855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7512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2727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258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117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3064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0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85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307707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8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0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164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87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96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827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321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7776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2411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8418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3244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1529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4769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0991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5940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1290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8066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7927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7358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8499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7071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753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3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6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8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1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70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8656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44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57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44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92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0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740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424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9867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9827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4162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60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3792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8910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056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9358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0288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970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67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6125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883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576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7061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3115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098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280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6045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8131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3342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0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069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6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4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2BB69C-E949-4391-AE18-FD5E85617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370833-D2DE-4D57-BD09-4A8135A7AC53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3.xml><?xml version="1.0" encoding="utf-8"?>
<ds:datastoreItem xmlns:ds="http://schemas.openxmlformats.org/officeDocument/2006/customXml" ds:itemID="{4B58B999-B54A-4869-83C9-6B4C26B558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2</Pages>
  <Words>1253</Words>
  <Characters>714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152</cp:revision>
  <cp:lastPrinted>2023-11-23T08:02:00Z</cp:lastPrinted>
  <dcterms:created xsi:type="dcterms:W3CDTF">2024-05-13T06:54:00Z</dcterms:created>
  <dcterms:modified xsi:type="dcterms:W3CDTF">2025-02-2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